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Using the quadratic formula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3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1.4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5. The one distinct root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6. The two roots o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7. The two roots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1.8. The two roots of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9. The two roots of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 The two roots of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 The two roots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12. The one distinct root of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giv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s a solution.</w:t>
      </w:r>
    </w:p>
    <w:p>
      <w:pPr>
        <w:pStyle w:val="BodyText"/>
      </w:pPr>
      <w:r>
        <w:t xml:space="preserve">1.13. The two roots of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 The two roots of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5. The one distinct root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 real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The two distinct roots of</w:t>
      </w:r>
      <w:r>
        <w:t xml:space="preserve"> </w:t>
      </w:r>
      <m:oMath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bookmarkEnd w:id="21"/>
    <w:bookmarkStart w:id="23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 The two roots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2.3. The one distinct root of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 The two roots of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 The two solutions 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Of thes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is a valid solution in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annot be negativ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Using the quadratic formula</dc:title>
  <dc:creator>Tom Coleman</dc:creator>
  <cp:keywords/>
  <dcterms:created xsi:type="dcterms:W3CDTF">2025-08-29T12:14:50Z</dcterms:created>
  <dcterms:modified xsi:type="dcterms:W3CDTF">2025-08-29T12:1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